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EB275D" w14:textId="1C407CC6" w:rsidR="00E7144B" w:rsidRPr="009670D3" w:rsidRDefault="00EC6871">
      <w:pPr>
        <w:rPr>
          <w:sz w:val="28"/>
          <w:szCs w:val="24"/>
          <w:lang w:val="en-US"/>
        </w:rPr>
      </w:pPr>
      <w:r w:rsidRPr="009670D3">
        <w:rPr>
          <w:sz w:val="28"/>
          <w:szCs w:val="24"/>
          <w:lang w:val="en-US"/>
        </w:rPr>
        <w:t xml:space="preserve">In this project, I analyzed the data given by using the Microsoft Excel by using the descriptive and predictive analysis. The data includes the World Market Index, the </w:t>
      </w:r>
      <w:proofErr w:type="spellStart"/>
      <w:r w:rsidRPr="009670D3">
        <w:rPr>
          <w:sz w:val="28"/>
          <w:szCs w:val="24"/>
          <w:lang w:val="en-US"/>
        </w:rPr>
        <w:t>Fama</w:t>
      </w:r>
      <w:proofErr w:type="spellEnd"/>
      <w:r w:rsidRPr="009670D3">
        <w:rPr>
          <w:sz w:val="28"/>
          <w:szCs w:val="24"/>
          <w:lang w:val="en-US"/>
        </w:rPr>
        <w:t xml:space="preserve"> and French three factors model and the Country Index (Please refers to the data file). Based on the data and requirements given (Please refers to the requirements file), I created the charts and tables for analyzing the variables, estimated the confidence intervals and tested the hypothesis testing. Also, the regression models were created to identify the relationship between the variables.</w:t>
      </w:r>
      <w:r w:rsidR="001E4BA8" w:rsidRPr="009670D3">
        <w:rPr>
          <w:sz w:val="28"/>
          <w:szCs w:val="24"/>
          <w:lang w:val="en-US"/>
        </w:rPr>
        <w:t xml:space="preserve"> (Please refers to the report file).</w:t>
      </w:r>
    </w:p>
    <w:p w14:paraId="28094AC0" w14:textId="77777777" w:rsidR="001E4BA8" w:rsidRPr="00EC6871" w:rsidRDefault="001E4BA8">
      <w:pPr>
        <w:rPr>
          <w:lang w:val="en-US"/>
        </w:rPr>
      </w:pPr>
      <w:bookmarkStart w:id="0" w:name="_GoBack"/>
      <w:bookmarkEnd w:id="0"/>
    </w:p>
    <w:sectPr w:rsidR="001E4BA8" w:rsidRPr="00EC687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rE0NbcwsTQzNjZQ0lEKTi0uzszPAykwrAUAOZcgxCwAAAA="/>
  </w:docVars>
  <w:rsids>
    <w:rsidRoot w:val="00513FC1"/>
    <w:rsid w:val="001E4BA8"/>
    <w:rsid w:val="002B41EB"/>
    <w:rsid w:val="00513FC1"/>
    <w:rsid w:val="0056177B"/>
    <w:rsid w:val="00820488"/>
    <w:rsid w:val="009670D3"/>
    <w:rsid w:val="00EC68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B8BBB"/>
  <w15:chartTrackingRefBased/>
  <w15:docId w15:val="{5D4F2D35-DF44-4FEC-9A86-E10ECB4C1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7B"/>
    <w:pPr>
      <w:spacing w:line="36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90</Words>
  <Characters>51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hoa ng</dc:creator>
  <cp:keywords/>
  <dc:description/>
  <cp:lastModifiedBy>khanh hoa ng</cp:lastModifiedBy>
  <cp:revision>3</cp:revision>
  <dcterms:created xsi:type="dcterms:W3CDTF">2019-11-30T22:02:00Z</dcterms:created>
  <dcterms:modified xsi:type="dcterms:W3CDTF">2019-11-30T22:13:00Z</dcterms:modified>
</cp:coreProperties>
</file>